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31348C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sudo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mn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--custom canvas_topo.py \</w:t>
      </w:r>
    </w:p>
    <w:p w14:paraId="05B99A82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--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topo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</w:t>
      </w:r>
      <w:proofErr w:type="spellStart"/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canvas,spines</w:t>
      </w:r>
      <w:proofErr w:type="spellEnd"/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=</w:t>
      </w:r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2,leaves</w:t>
      </w:r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=</w:t>
      </w:r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3,hosts</w:t>
      </w:r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_per_leaf=4 \</w:t>
      </w:r>
    </w:p>
    <w:p w14:paraId="3C6910D1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--controller=</w:t>
      </w:r>
      <w:proofErr w:type="spellStart"/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remote,ip</w:t>
      </w:r>
      <w:proofErr w:type="spellEnd"/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=127.0.0.</w:t>
      </w:r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1,port</w:t>
      </w:r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=6653 \</w:t>
      </w:r>
    </w:p>
    <w:p w14:paraId="25B7067B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--switch </w:t>
      </w:r>
      <w:proofErr w:type="spellStart"/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ovsk,protocols</w:t>
      </w:r>
      <w:proofErr w:type="spellEnd"/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=OpenFlow13</w:t>
      </w:r>
    </w:p>
    <w:p w14:paraId="79806D61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sz w:val="24"/>
          <w:szCs w:val="24"/>
          <w:lang w:eastAsia="en-IN"/>
          <w14:ligatures w14:val="none"/>
        </w:rPr>
        <w:t>✅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You’ll see Mininet building switches and hosts, then finally:</w:t>
      </w:r>
    </w:p>
    <w:p w14:paraId="4EF11421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*** Canvas topology ready!</w:t>
      </w:r>
    </w:p>
    <w:p w14:paraId="785C037A" w14:textId="2EB808D6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mininet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&gt;</w:t>
      </w:r>
    </w:p>
    <w:p w14:paraId="7CFE5913" w14:textId="77777777" w:rsidR="00293B34" w:rsidRPr="00293B34" w:rsidRDefault="00293B34" w:rsidP="00293B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pict w14:anchorId="7E57DDCF">
          <v:rect id="_x0000_i1025" style="width:0;height:1.5pt" o:hralign="center" o:hrstd="t" o:hr="t" fillcolor="#a0a0a0" stroked="f"/>
        </w:pict>
      </w:r>
    </w:p>
    <w:p w14:paraId="44AC348C" w14:textId="3AE5691B" w:rsidR="00293B34" w:rsidRPr="00293B34" w:rsidRDefault="00293B34" w:rsidP="00293B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  <w:t xml:space="preserve"> Step 1 — Verify Devices in ONOS</w:t>
      </w:r>
    </w:p>
    <w:p w14:paraId="1D68C870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1️</w:t>
      </w:r>
      <w:r w:rsidRPr="00293B34">
        <w:rPr>
          <w:rFonts w:ascii="Segoe UI Symbol" w:eastAsia="Times New Roman" w:hAnsi="Segoe UI Symbol" w:cs="Segoe UI Symbol"/>
          <w:sz w:val="24"/>
          <w:szCs w:val="24"/>
          <w:lang w:eastAsia="en-IN"/>
          <w14:ligatures w14:val="none"/>
        </w:rPr>
        <w:t>⃣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Open your web browser inside Ubuntu (or on Windows if ONOS GUI is exposed).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br/>
        <w:t>Go to:</w:t>
      </w:r>
    </w:p>
    <w:p w14:paraId="57DE218A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http://127.0.0.1:8181/onos/ui</w:t>
      </w:r>
    </w:p>
    <w:p w14:paraId="7FB99574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→ Username: 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onos</w:t>
      </w:r>
      <w:proofErr w:type="spellEnd"/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br/>
        <w:t xml:space="preserve">→ Password: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rocks</w:t>
      </w:r>
    </w:p>
    <w:p w14:paraId="0DA779AE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Check:</w:t>
      </w:r>
    </w:p>
    <w:p w14:paraId="6CF3C979" w14:textId="77777777" w:rsidR="00293B34" w:rsidRPr="00293B34" w:rsidRDefault="00293B34" w:rsidP="00293B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  <w14:ligatures w14:val="none"/>
        </w:rPr>
        <w:t>Topology tab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→ you should see switches (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s1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,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l1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,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l2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,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l3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) and hosts.</w:t>
      </w:r>
    </w:p>
    <w:p w14:paraId="5F8508D0" w14:textId="77777777" w:rsidR="00293B34" w:rsidRPr="00293B34" w:rsidRDefault="00293B34" w:rsidP="00293B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  <w14:ligatures w14:val="none"/>
        </w:rPr>
        <w:t>Devices tab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→ all OpenFlow devices are shown as “AVAILABLE.”</w:t>
      </w:r>
    </w:p>
    <w:p w14:paraId="0DAFF619" w14:textId="77777777" w:rsidR="00293B34" w:rsidRPr="00293B34" w:rsidRDefault="00293B34" w:rsidP="00293B3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  <w14:ligatures w14:val="none"/>
        </w:rPr>
        <w:t>Hosts tab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→ lists VLAN/subnet IPs like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10.100.*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,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10.200.*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, etc.</w:t>
      </w:r>
    </w:p>
    <w:p w14:paraId="3280CB17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sz w:val="24"/>
          <w:szCs w:val="24"/>
          <w:lang w:eastAsia="en-IN"/>
          <w14:ligatures w14:val="none"/>
        </w:rPr>
        <w:t>🖼️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</w:t>
      </w:r>
      <w:r w:rsidRPr="00293B34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  <w14:ligatures w14:val="none"/>
        </w:rPr>
        <w:t>Take a screenshot for your report (Task 1 – Results)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.</w:t>
      </w:r>
    </w:p>
    <w:p w14:paraId="11FBF911" w14:textId="77777777" w:rsidR="00293B34" w:rsidRPr="00293B34" w:rsidRDefault="00293B34" w:rsidP="00293B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pict w14:anchorId="0BE5390D">
          <v:rect id="_x0000_i1026" style="width:0;height:1.5pt" o:hralign="center" o:hrstd="t" o:hr="t" fillcolor="#a0a0a0" stroked="f"/>
        </w:pict>
      </w:r>
    </w:p>
    <w:p w14:paraId="0A8EAE23" w14:textId="77777777" w:rsidR="00293B34" w:rsidRPr="00293B34" w:rsidRDefault="00293B34" w:rsidP="00293B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b/>
          <w:bCs/>
          <w:sz w:val="36"/>
          <w:szCs w:val="36"/>
          <w:lang w:eastAsia="en-IN"/>
          <w14:ligatures w14:val="none"/>
        </w:rPr>
        <w:t>🧾</w:t>
      </w:r>
      <w:r w:rsidRPr="00293B34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  <w:t xml:space="preserve"> Step 2 — Check Connectivity in Mininet</w:t>
      </w:r>
    </w:p>
    <w:p w14:paraId="1EBB2798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At the 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mininet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&gt;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prompt:</w:t>
      </w:r>
    </w:p>
    <w:p w14:paraId="0CEAB283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nodes</w:t>
      </w:r>
    </w:p>
    <w:p w14:paraId="22CEF939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Shows all hosts (e.g.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h1_1_v100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, </w:t>
      </w: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h1_2_v200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, …).</w:t>
      </w:r>
    </w:p>
    <w:p w14:paraId="793BCAEF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Now try pings:</w:t>
      </w:r>
    </w:p>
    <w:p w14:paraId="05E51AC1" w14:textId="77777777" w:rsidR="00293B34" w:rsidRPr="00293B34" w:rsidRDefault="00293B34" w:rsidP="00293B3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  <w14:ligatures w14:val="none"/>
        </w:rPr>
        <w:t>(a) Ping all</w:t>
      </w:r>
    </w:p>
    <w:p w14:paraId="41400F31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pingall</w:t>
      </w:r>
      <w:proofErr w:type="spellEnd"/>
    </w:p>
    <w:p w14:paraId="5193A3AA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sz w:val="24"/>
          <w:szCs w:val="24"/>
          <w:lang w:eastAsia="en-IN"/>
          <w14:ligatures w14:val="none"/>
        </w:rPr>
        <w:t>👉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You’ll see some hosts not reachable — that’s okay because VLANs isolate traffic.</w:t>
      </w:r>
    </w:p>
    <w:p w14:paraId="27FA9AEF" w14:textId="77777777" w:rsidR="00293B34" w:rsidRPr="00293B34" w:rsidRDefault="00293B34" w:rsidP="00293B3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  <w14:ligatures w14:val="none"/>
        </w:rPr>
        <w:t>(b) Ping within same VLAN</w:t>
      </w:r>
    </w:p>
    <w:p w14:paraId="5416850F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lastRenderedPageBreak/>
        <w:t>Example: Video class VLAN 100</w:t>
      </w:r>
    </w:p>
    <w:p w14:paraId="7EFB802A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h1_1_v100 ping -c2 10.100.1.2</w:t>
      </w:r>
    </w:p>
    <w:p w14:paraId="1170C4CB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Chat VLAN 300</w:t>
      </w:r>
    </w:p>
    <w:p w14:paraId="2E3A6B33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h2_3_v300 ping -c2 10.300.2.4</w:t>
      </w:r>
    </w:p>
    <w:p w14:paraId="122F59FF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sz w:val="24"/>
          <w:szCs w:val="24"/>
          <w:lang w:eastAsia="en-IN"/>
          <w14:ligatures w14:val="none"/>
        </w:rPr>
        <w:t>✅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Hosts in same VLAN/subnet should succeed.</w:t>
      </w:r>
    </w:p>
    <w:p w14:paraId="3D9C56A4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sz w:val="24"/>
          <w:szCs w:val="24"/>
          <w:lang w:eastAsia="en-IN"/>
          <w14:ligatures w14:val="none"/>
        </w:rPr>
        <w:t>🖼️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Screenshot ping results for your </w:t>
      </w:r>
      <w:r w:rsidRPr="00293B34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  <w14:ligatures w14:val="none"/>
        </w:rPr>
        <w:t>Task 1 – Results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section.</w:t>
      </w:r>
    </w:p>
    <w:p w14:paraId="31B4A49A" w14:textId="77777777" w:rsidR="00293B34" w:rsidRPr="00293B34" w:rsidRDefault="00293B34" w:rsidP="00293B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pict w14:anchorId="73CA5C18">
          <v:rect id="_x0000_i1027" style="width:0;height:1.5pt" o:hralign="center" o:hrstd="t" o:hr="t" fillcolor="#a0a0a0" stroked="f"/>
        </w:pict>
      </w:r>
    </w:p>
    <w:p w14:paraId="7A1B654F" w14:textId="4C8F921E" w:rsidR="00293B34" w:rsidRPr="00293B34" w:rsidRDefault="00293B34" w:rsidP="00293B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  <w:t xml:space="preserve"> Step 3 — Add Simple Flow or QoS Rule in ONOS (Task 1 Continuation)</w:t>
      </w:r>
    </w:p>
    <w:p w14:paraId="080A7ED7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Use ONOS GUI → </w:t>
      </w:r>
      <w:r w:rsidRPr="00293B34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  <w14:ligatures w14:val="none"/>
        </w:rPr>
        <w:t>Flows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tab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br/>
        <w:t>or ONOS CLI:</w:t>
      </w:r>
    </w:p>
    <w:p w14:paraId="15B0AA64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onos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localhost</w:t>
      </w:r>
    </w:p>
    <w:p w14:paraId="35857F38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flows</w:t>
      </w:r>
    </w:p>
    <w:p w14:paraId="5D6E465B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You should see automatically installed flows (from reactive forwarding app).</w:t>
      </w:r>
    </w:p>
    <w:p w14:paraId="6A8E080B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If you want to show manual control:</w:t>
      </w:r>
    </w:p>
    <w:p w14:paraId="65D778EB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curl -u </w:t>
      </w:r>
      <w:proofErr w:type="spellStart"/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onos:rocks</w:t>
      </w:r>
      <w:proofErr w:type="spellEnd"/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-X POST \</w:t>
      </w:r>
    </w:p>
    <w:p w14:paraId="1646B0EE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http://127.0.0.1:8181/onos/v1/flows/of:0000000000000001 \</w:t>
      </w:r>
    </w:p>
    <w:p w14:paraId="30FE60F8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-H "Content-Type: application/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json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" \</w:t>
      </w:r>
    </w:p>
    <w:p w14:paraId="29DAE103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-d '{</w:t>
      </w:r>
    </w:p>
    <w:p w14:paraId="4CF6FE8A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"priority": 40000,</w:t>
      </w:r>
    </w:p>
    <w:p w14:paraId="3A8FD4CA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"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isPermanent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": true,</w:t>
      </w:r>
    </w:p>
    <w:p w14:paraId="3AE32F5C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"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deviceId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": "of:0000000000000001",</w:t>
      </w:r>
    </w:p>
    <w:p w14:paraId="389CBE6E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"selector": {</w:t>
      </w:r>
    </w:p>
    <w:p w14:paraId="70424BEA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  "criteria": [</w:t>
      </w:r>
    </w:p>
    <w:p w14:paraId="3A673490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    {"type":"ETH_TYPE","ethType":"0x0800"},</w:t>
      </w:r>
    </w:p>
    <w:p w14:paraId="2458492A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    {"type":"IP_PROTO","protocol":"6"},</w:t>
      </w:r>
    </w:p>
    <w:p w14:paraId="69FB835B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    {"type":"TCP_DST","tcpPort":554}</w:t>
      </w:r>
    </w:p>
    <w:p w14:paraId="70EB359D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  ]</w:t>
      </w:r>
    </w:p>
    <w:p w14:paraId="0A74B609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},</w:t>
      </w:r>
    </w:p>
    <w:p w14:paraId="3A781D42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"treatment": {</w:t>
      </w:r>
    </w:p>
    <w:p w14:paraId="2D074A57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  "instructions</w:t>
      </w:r>
      <w:proofErr w:type="gram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":[</w:t>
      </w:r>
      <w:proofErr w:type="gram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{"type":"OUTPUT","port":"2"}]</w:t>
      </w:r>
    </w:p>
    <w:p w14:paraId="0BBBAB86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  }</w:t>
      </w:r>
    </w:p>
    <w:p w14:paraId="39AFE4D5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 }'</w:t>
      </w:r>
    </w:p>
    <w:p w14:paraId="2BEA9F37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sz w:val="24"/>
          <w:szCs w:val="24"/>
          <w:lang w:eastAsia="en-IN"/>
          <w14:ligatures w14:val="none"/>
        </w:rPr>
        <w:t>✅</w:t>
      </w: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 xml:space="preserve"> This example steers TCP 554 (RTSP video) to a specific port → shows control-plane capability.</w:t>
      </w:r>
    </w:p>
    <w:p w14:paraId="62EAC0AB" w14:textId="77777777" w:rsidR="00293B34" w:rsidRPr="00293B34" w:rsidRDefault="00293B34" w:rsidP="00293B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pict w14:anchorId="353C03A6">
          <v:rect id="_x0000_i1028" style="width:0;height:1.5pt" o:hralign="center" o:hrstd="t" o:hr="t" fillcolor="#a0a0a0" stroked="f"/>
        </w:pict>
      </w:r>
    </w:p>
    <w:p w14:paraId="62EE4918" w14:textId="5C5F3C0C" w:rsidR="00293B34" w:rsidRPr="00293B34" w:rsidRDefault="00293B34" w:rsidP="00293B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  <w:t xml:space="preserve"> Step 4 — Validate &amp; Capture Screenshots</w:t>
      </w:r>
    </w:p>
    <w:p w14:paraId="6A7709EA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lastRenderedPageBreak/>
        <w:t>Collect for your repor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9"/>
        <w:gridCol w:w="2341"/>
        <w:gridCol w:w="2915"/>
      </w:tblGrid>
      <w:tr w:rsidR="00293B34" w:rsidRPr="00293B34" w14:paraId="6262D096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3C43AEF" w14:textId="77777777" w:rsidR="00293B34" w:rsidRPr="00293B34" w:rsidRDefault="00293B34" w:rsidP="00293B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  <w14:ligatures w14:val="none"/>
              </w:rPr>
              <w:t>What</w:t>
            </w:r>
          </w:p>
        </w:tc>
        <w:tc>
          <w:tcPr>
            <w:tcW w:w="0" w:type="auto"/>
            <w:vAlign w:val="center"/>
            <w:hideMark/>
          </w:tcPr>
          <w:p w14:paraId="4A15D65D" w14:textId="77777777" w:rsidR="00293B34" w:rsidRPr="00293B34" w:rsidRDefault="00293B34" w:rsidP="00293B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  <w14:ligatures w14:val="none"/>
              </w:rPr>
              <w:t>Where to capture</w:t>
            </w:r>
          </w:p>
        </w:tc>
        <w:tc>
          <w:tcPr>
            <w:tcW w:w="0" w:type="auto"/>
            <w:vAlign w:val="center"/>
            <w:hideMark/>
          </w:tcPr>
          <w:p w14:paraId="42CD8B39" w14:textId="77777777" w:rsidR="00293B34" w:rsidRPr="00293B34" w:rsidRDefault="00293B34" w:rsidP="00293B3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  <w14:ligatures w14:val="none"/>
              </w:rPr>
              <w:t>Why</w:t>
            </w:r>
          </w:p>
        </w:tc>
      </w:tr>
      <w:tr w:rsidR="00293B34" w:rsidRPr="00293B34" w14:paraId="07288FA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E90441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ONOS GUI – Topology</w:t>
            </w:r>
          </w:p>
        </w:tc>
        <w:tc>
          <w:tcPr>
            <w:tcW w:w="0" w:type="auto"/>
            <w:vAlign w:val="center"/>
            <w:hideMark/>
          </w:tcPr>
          <w:p w14:paraId="1D54EB76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/</w:t>
            </w:r>
            <w:proofErr w:type="spellStart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onos</w:t>
            </w:r>
            <w:proofErr w:type="spellEnd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/</w:t>
            </w:r>
            <w:proofErr w:type="spellStart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ui</w:t>
            </w:r>
            <w:proofErr w:type="spellEnd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 xml:space="preserve"> → Topology</w:t>
            </w:r>
          </w:p>
        </w:tc>
        <w:tc>
          <w:tcPr>
            <w:tcW w:w="0" w:type="auto"/>
            <w:vAlign w:val="center"/>
            <w:hideMark/>
          </w:tcPr>
          <w:p w14:paraId="5DD9CA08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Proof of connectivity</w:t>
            </w:r>
          </w:p>
        </w:tc>
      </w:tr>
      <w:tr w:rsidR="00293B34" w:rsidRPr="00293B34" w14:paraId="3A16E49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1B4E49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ONOS GUI – Flows</w:t>
            </w:r>
          </w:p>
        </w:tc>
        <w:tc>
          <w:tcPr>
            <w:tcW w:w="0" w:type="auto"/>
            <w:vAlign w:val="center"/>
            <w:hideMark/>
          </w:tcPr>
          <w:p w14:paraId="449719D7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/</w:t>
            </w:r>
            <w:proofErr w:type="spellStart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onos</w:t>
            </w:r>
            <w:proofErr w:type="spellEnd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/</w:t>
            </w:r>
            <w:proofErr w:type="spellStart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ui</w:t>
            </w:r>
            <w:proofErr w:type="spellEnd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 xml:space="preserve"> → Flows</w:t>
            </w:r>
          </w:p>
        </w:tc>
        <w:tc>
          <w:tcPr>
            <w:tcW w:w="0" w:type="auto"/>
            <w:vAlign w:val="center"/>
            <w:hideMark/>
          </w:tcPr>
          <w:p w14:paraId="73C72658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Show control rules</w:t>
            </w:r>
          </w:p>
        </w:tc>
      </w:tr>
      <w:tr w:rsidR="00293B34" w:rsidRPr="00293B34" w14:paraId="7B37443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4D7BE9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Mininet ping results</w:t>
            </w:r>
          </w:p>
        </w:tc>
        <w:tc>
          <w:tcPr>
            <w:tcW w:w="0" w:type="auto"/>
            <w:vAlign w:val="center"/>
            <w:hideMark/>
          </w:tcPr>
          <w:p w14:paraId="06974C73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Terminal</w:t>
            </w:r>
          </w:p>
        </w:tc>
        <w:tc>
          <w:tcPr>
            <w:tcW w:w="0" w:type="auto"/>
            <w:vAlign w:val="center"/>
            <w:hideMark/>
          </w:tcPr>
          <w:p w14:paraId="755C9118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Demonstrate VLAN isolation</w:t>
            </w:r>
          </w:p>
        </w:tc>
      </w:tr>
      <w:tr w:rsidR="00293B34" w:rsidRPr="00293B34" w14:paraId="1EE968C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402362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onos</w:t>
            </w:r>
            <w:proofErr w:type="spellEnd"/>
            <w:r w:rsidRPr="00293B34">
              <w:rPr>
                <w:rFonts w:ascii="Courier New" w:eastAsia="Times New Roman" w:hAnsi="Courier New" w:cs="Courier New"/>
                <w:sz w:val="20"/>
                <w:lang w:eastAsia="en-IN"/>
                <w14:ligatures w14:val="none"/>
              </w:rPr>
              <w:t>&gt; devices</w:t>
            </w: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 xml:space="preserve"> output</w:t>
            </w:r>
          </w:p>
        </w:tc>
        <w:tc>
          <w:tcPr>
            <w:tcW w:w="0" w:type="auto"/>
            <w:vAlign w:val="center"/>
            <w:hideMark/>
          </w:tcPr>
          <w:p w14:paraId="419A2BC3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ONOS CLI</w:t>
            </w:r>
          </w:p>
        </w:tc>
        <w:tc>
          <w:tcPr>
            <w:tcW w:w="0" w:type="auto"/>
            <w:vAlign w:val="center"/>
            <w:hideMark/>
          </w:tcPr>
          <w:p w14:paraId="528DA46A" w14:textId="77777777" w:rsidR="00293B34" w:rsidRPr="00293B34" w:rsidRDefault="00293B34" w:rsidP="00293B3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</w:pPr>
            <w:r w:rsidRPr="00293B34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  <w14:ligatures w14:val="none"/>
              </w:rPr>
              <w:t>Verify switches discovered</w:t>
            </w:r>
          </w:p>
        </w:tc>
      </w:tr>
    </w:tbl>
    <w:p w14:paraId="7B654DD7" w14:textId="77777777" w:rsidR="00293B34" w:rsidRPr="00293B34" w:rsidRDefault="00293B34" w:rsidP="00293B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pict w14:anchorId="5A64C5C1">
          <v:rect id="_x0000_i1029" style="width:0;height:1.5pt" o:hralign="center" o:hrstd="t" o:hr="t" fillcolor="#a0a0a0" stroked="f"/>
        </w:pict>
      </w:r>
    </w:p>
    <w:p w14:paraId="7868301B" w14:textId="77777777" w:rsidR="00293B34" w:rsidRPr="00293B34" w:rsidRDefault="00293B34" w:rsidP="00293B3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</w:pPr>
      <w:r w:rsidRPr="00293B34">
        <w:rPr>
          <w:rFonts w:ascii="Segoe UI Emoji" w:eastAsia="Times New Roman" w:hAnsi="Segoe UI Emoji" w:cs="Segoe UI Emoji"/>
          <w:b/>
          <w:bCs/>
          <w:sz w:val="36"/>
          <w:szCs w:val="36"/>
          <w:lang w:eastAsia="en-IN"/>
          <w14:ligatures w14:val="none"/>
        </w:rPr>
        <w:t>🚪</w:t>
      </w:r>
      <w:r w:rsidRPr="00293B34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  <w14:ligatures w14:val="none"/>
        </w:rPr>
        <w:t xml:space="preserve"> Step 5 — Exit and Save</w:t>
      </w:r>
    </w:p>
    <w:p w14:paraId="500A7784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When you’re done testing:</w:t>
      </w:r>
    </w:p>
    <w:p w14:paraId="3C97D899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exit</w:t>
      </w:r>
    </w:p>
    <w:p w14:paraId="285D30A9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Then:</w:t>
      </w:r>
    </w:p>
    <w:p w14:paraId="1A209D63" w14:textId="77777777" w:rsidR="00293B34" w:rsidRPr="00293B34" w:rsidRDefault="00293B34" w:rsidP="0029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lang w:eastAsia="en-IN"/>
          <w14:ligatures w14:val="none"/>
        </w:rPr>
      </w:pP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sudo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</w:t>
      </w:r>
      <w:proofErr w:type="spellStart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>mn</w:t>
      </w:r>
      <w:proofErr w:type="spellEnd"/>
      <w:r w:rsidRPr="00293B34">
        <w:rPr>
          <w:rFonts w:ascii="Courier New" w:eastAsia="Times New Roman" w:hAnsi="Courier New" w:cs="Courier New"/>
          <w:sz w:val="20"/>
          <w:lang w:eastAsia="en-IN"/>
          <w14:ligatures w14:val="none"/>
        </w:rPr>
        <w:t xml:space="preserve"> -c</w:t>
      </w:r>
    </w:p>
    <w:p w14:paraId="70429835" w14:textId="77777777" w:rsidR="00293B34" w:rsidRPr="00293B34" w:rsidRDefault="00293B34" w:rsidP="00293B3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</w:pPr>
      <w:r w:rsidRPr="00293B34">
        <w:rPr>
          <w:rFonts w:ascii="Times New Roman" w:eastAsia="Times New Roman" w:hAnsi="Times New Roman" w:cs="Times New Roman"/>
          <w:sz w:val="24"/>
          <w:szCs w:val="24"/>
          <w:lang w:eastAsia="en-IN"/>
          <w14:ligatures w14:val="none"/>
        </w:rPr>
        <w:t>(Cleans up all Mininet instances and OVS bridges.)</w:t>
      </w:r>
    </w:p>
    <w:p w14:paraId="24A9E39B" w14:textId="77777777" w:rsidR="0005483A" w:rsidRDefault="0005483A"/>
    <w:sectPr w:rsidR="0005483A" w:rsidSect="003B5E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814278"/>
    <w:multiLevelType w:val="multilevel"/>
    <w:tmpl w:val="02DC2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6961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2MDWzMLY0NDc2tbBQ0lEKTi0uzszPAykwrAUAR9xJGiwAAAA="/>
  </w:docVars>
  <w:rsids>
    <w:rsidRoot w:val="00293B34"/>
    <w:rsid w:val="0005483A"/>
    <w:rsid w:val="00293B34"/>
    <w:rsid w:val="002B46EA"/>
    <w:rsid w:val="003B5E2C"/>
    <w:rsid w:val="00805BD4"/>
    <w:rsid w:val="009B1760"/>
    <w:rsid w:val="00B6136A"/>
    <w:rsid w:val="00C1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C35DE"/>
  <w15:chartTrackingRefBased/>
  <w15:docId w15:val="{77F84496-DA78-492D-9948-83EAA2451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IN" w:eastAsia="en-US" w:bidi="mr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217"/>
  </w:style>
  <w:style w:type="paragraph" w:styleId="Heading1">
    <w:name w:val="heading 1"/>
    <w:basedOn w:val="Normal"/>
    <w:next w:val="Normal"/>
    <w:link w:val="Heading1Char"/>
    <w:uiPriority w:val="9"/>
    <w:qFormat/>
    <w:rsid w:val="00293B3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B3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3B3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B3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3B3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3B3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3B3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3B3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3B3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3B34"/>
    <w:rPr>
      <w:rFonts w:asciiTheme="majorHAnsi" w:eastAsiaTheme="majorEastAsia" w:hAnsiTheme="majorHAnsi" w:cstheme="majorBidi"/>
      <w:color w:val="0F4761" w:themeColor="accent1" w:themeShade="BF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93B34"/>
    <w:rPr>
      <w:rFonts w:asciiTheme="majorHAnsi" w:eastAsiaTheme="majorEastAsia" w:hAnsiTheme="majorHAnsi" w:cstheme="majorBidi"/>
      <w:color w:val="0F4761" w:themeColor="accent1" w:themeShade="BF"/>
      <w:sz w:val="32"/>
      <w:szCs w:val="29"/>
    </w:rPr>
  </w:style>
  <w:style w:type="character" w:customStyle="1" w:styleId="Heading3Char">
    <w:name w:val="Heading 3 Char"/>
    <w:basedOn w:val="DefaultParagraphFont"/>
    <w:link w:val="Heading3"/>
    <w:uiPriority w:val="9"/>
    <w:rsid w:val="00293B34"/>
    <w:rPr>
      <w:rFonts w:eastAsiaTheme="majorEastAsia" w:cstheme="majorBidi"/>
      <w:color w:val="0F4761" w:themeColor="accent1" w:themeShade="BF"/>
      <w:sz w:val="28"/>
      <w:szCs w:val="2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B3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3B3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3B3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3B3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3B3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3B3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93B3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93B34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3B3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character" w:customStyle="1" w:styleId="SubtitleChar">
    <w:name w:val="Subtitle Char"/>
    <w:basedOn w:val="DefaultParagraphFont"/>
    <w:link w:val="Subtitle"/>
    <w:uiPriority w:val="11"/>
    <w:rsid w:val="00293B34"/>
    <w:rPr>
      <w:rFonts w:eastAsiaTheme="majorEastAsia" w:cstheme="majorBidi"/>
      <w:color w:val="595959" w:themeColor="text1" w:themeTint="A6"/>
      <w:spacing w:val="15"/>
      <w:sz w:val="28"/>
      <w:szCs w:val="25"/>
    </w:rPr>
  </w:style>
  <w:style w:type="paragraph" w:styleId="Quote">
    <w:name w:val="Quote"/>
    <w:basedOn w:val="Normal"/>
    <w:next w:val="Normal"/>
    <w:link w:val="QuoteChar"/>
    <w:uiPriority w:val="29"/>
    <w:qFormat/>
    <w:rsid w:val="00293B3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3B3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93B3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93B3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3B3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3B3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93B3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93B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3B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3B34"/>
    <w:rPr>
      <w:rFonts w:ascii="Courier New" w:eastAsia="Times New Roman" w:hAnsi="Courier New" w:cs="Courier New"/>
      <w:sz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293B3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93B34"/>
    <w:rPr>
      <w:b/>
      <w:bCs/>
    </w:rPr>
  </w:style>
  <w:style w:type="character" w:customStyle="1" w:styleId="hljs-comment">
    <w:name w:val="hljs-comment"/>
    <w:basedOn w:val="DefaultParagraphFont"/>
    <w:rsid w:val="00293B34"/>
  </w:style>
  <w:style w:type="character" w:styleId="Emphasis">
    <w:name w:val="Emphasis"/>
    <w:basedOn w:val="DefaultParagraphFont"/>
    <w:uiPriority w:val="20"/>
    <w:qFormat/>
    <w:rsid w:val="00293B34"/>
    <w:rPr>
      <w:i/>
      <w:iCs/>
    </w:rPr>
  </w:style>
  <w:style w:type="character" w:customStyle="1" w:styleId="hljs-string">
    <w:name w:val="hljs-string"/>
    <w:basedOn w:val="DefaultParagraphFont"/>
    <w:rsid w:val="00293B34"/>
  </w:style>
  <w:style w:type="character" w:customStyle="1" w:styleId="hljs-builtin">
    <w:name w:val="hljs-built_in"/>
    <w:basedOn w:val="DefaultParagraphFont"/>
    <w:rsid w:val="00293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Milk Glass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0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Manish Khupte</dc:creator>
  <cp:keywords/>
  <dc:description/>
  <cp:lastModifiedBy>Tushar Manish Khupte</cp:lastModifiedBy>
  <cp:revision>1</cp:revision>
  <dcterms:created xsi:type="dcterms:W3CDTF">2025-10-08T08:28:00Z</dcterms:created>
  <dcterms:modified xsi:type="dcterms:W3CDTF">2025-10-08T08:29:00Z</dcterms:modified>
</cp:coreProperties>
</file>